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913E2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4"/>
        <w:gridCol w:w="2318"/>
        <w:gridCol w:w="1663"/>
        <w:gridCol w:w="1078"/>
        <w:gridCol w:w="183"/>
        <w:gridCol w:w="1756"/>
        <w:gridCol w:w="274"/>
        <w:gridCol w:w="1120"/>
      </w:tblGrid>
      <w:tr w:rsidR="008549C2" w:rsidRPr="006F5F41" w14:paraId="406674E2" w14:textId="77777777" w:rsidTr="00224C8D">
        <w:trPr>
          <w:trHeight w:val="1091"/>
        </w:trPr>
        <w:tc>
          <w:tcPr>
            <w:tcW w:w="1814" w:type="dxa"/>
            <w:shd w:val="pct12" w:color="auto" w:fill="auto"/>
            <w:vAlign w:val="center"/>
          </w:tcPr>
          <w:p w14:paraId="238C87C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8392" w:type="dxa"/>
            <w:gridSpan w:val="7"/>
            <w:vAlign w:val="center"/>
          </w:tcPr>
          <w:p w14:paraId="61421D2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2119DCF0" w14:textId="77777777" w:rsidTr="00224C8D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359ECFA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5059" w:type="dxa"/>
            <w:gridSpan w:val="3"/>
            <w:vAlign w:val="center"/>
          </w:tcPr>
          <w:p w14:paraId="2891136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2213" w:type="dxa"/>
            <w:gridSpan w:val="3"/>
            <w:shd w:val="clear" w:color="auto" w:fill="D9D9D9"/>
            <w:vAlign w:val="center"/>
          </w:tcPr>
          <w:p w14:paraId="60A3540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20" w:type="dxa"/>
            <w:vAlign w:val="center"/>
          </w:tcPr>
          <w:p w14:paraId="74DB6E0D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224C8D" w:rsidRPr="006F5F41" w14:paraId="1D481740" w14:textId="77777777" w:rsidTr="00FD0CC9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783DB28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18" w:type="dxa"/>
            <w:vAlign w:val="center"/>
          </w:tcPr>
          <w:p w14:paraId="71F71951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 xml:space="preserve">pharmaceutics TECHNOLOGY LAB </w:t>
            </w:r>
            <w:r>
              <w:rPr>
                <w:rStyle w:val="Emphasis"/>
                <w:rFonts w:eastAsia="Batang" w:hint="cs"/>
                <w:szCs w:val="24"/>
                <w:rtl/>
              </w:rPr>
              <w:t xml:space="preserve"> </w:t>
            </w:r>
          </w:p>
        </w:tc>
        <w:tc>
          <w:tcPr>
            <w:tcW w:w="1663" w:type="dxa"/>
            <w:shd w:val="clear" w:color="auto" w:fill="D9D9D9"/>
            <w:vAlign w:val="center"/>
          </w:tcPr>
          <w:p w14:paraId="2F9339D4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078" w:type="dxa"/>
          </w:tcPr>
          <w:p w14:paraId="3E1E482B" w14:textId="77777777" w:rsidR="00224C8D" w:rsidRDefault="00224C8D" w:rsidP="0045190A">
            <w:r>
              <w:t>1701305</w:t>
            </w:r>
          </w:p>
        </w:tc>
        <w:tc>
          <w:tcPr>
            <w:tcW w:w="2213" w:type="dxa"/>
            <w:gridSpan w:val="3"/>
            <w:shd w:val="clear" w:color="auto" w:fill="D9D9D9"/>
            <w:vAlign w:val="center"/>
          </w:tcPr>
          <w:p w14:paraId="2AC35E68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20" w:type="dxa"/>
          </w:tcPr>
          <w:p w14:paraId="24098BE2" w14:textId="77777777" w:rsidR="00224C8D" w:rsidRDefault="00224C8D" w:rsidP="0045190A">
            <w:r>
              <w:rPr>
                <w:rStyle w:val="Emphasis"/>
                <w:rFonts w:eastAsia="Batang"/>
                <w:szCs w:val="24"/>
              </w:rPr>
              <w:t>1701304</w:t>
            </w:r>
          </w:p>
        </w:tc>
      </w:tr>
      <w:tr w:rsidR="00224C8D" w:rsidRPr="006F5F41" w14:paraId="7E38D638" w14:textId="77777777" w:rsidTr="00224C8D">
        <w:trPr>
          <w:trHeight w:val="233"/>
        </w:trPr>
        <w:tc>
          <w:tcPr>
            <w:tcW w:w="1814" w:type="dxa"/>
            <w:shd w:val="pct12" w:color="auto" w:fill="auto"/>
            <w:vAlign w:val="center"/>
          </w:tcPr>
          <w:p w14:paraId="71B0A3ED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18" w:type="dxa"/>
            <w:vAlign w:val="center"/>
          </w:tcPr>
          <w:p w14:paraId="208DA55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1</w:t>
            </w:r>
          </w:p>
        </w:tc>
        <w:tc>
          <w:tcPr>
            <w:tcW w:w="1663" w:type="dxa"/>
            <w:shd w:val="clear" w:color="auto" w:fill="D9D9D9"/>
            <w:vAlign w:val="center"/>
          </w:tcPr>
          <w:p w14:paraId="750D10A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078" w:type="dxa"/>
            <w:vAlign w:val="center"/>
          </w:tcPr>
          <w:p w14:paraId="1146031C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3</w:t>
            </w:r>
          </w:p>
        </w:tc>
        <w:tc>
          <w:tcPr>
            <w:tcW w:w="2213" w:type="dxa"/>
            <w:gridSpan w:val="3"/>
            <w:shd w:val="clear" w:color="auto" w:fill="D9D9D9"/>
            <w:vAlign w:val="center"/>
          </w:tcPr>
          <w:p w14:paraId="45F214A0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20" w:type="dxa"/>
            <w:vAlign w:val="center"/>
          </w:tcPr>
          <w:p w14:paraId="730E1497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</w:t>
            </w:r>
          </w:p>
        </w:tc>
      </w:tr>
      <w:tr w:rsidR="00224C8D" w:rsidRPr="006F5F41" w14:paraId="0A466FFE" w14:textId="77777777" w:rsidTr="00224C8D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657F1BCD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18" w:type="dxa"/>
            <w:vAlign w:val="center"/>
          </w:tcPr>
          <w:p w14:paraId="585A723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663" w:type="dxa"/>
            <w:shd w:val="clear" w:color="auto" w:fill="D9D9D9"/>
            <w:vAlign w:val="center"/>
          </w:tcPr>
          <w:p w14:paraId="20DDAE82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411" w:type="dxa"/>
            <w:gridSpan w:val="5"/>
            <w:vAlign w:val="center"/>
          </w:tcPr>
          <w:p w14:paraId="737C7FF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224C8D" w:rsidRPr="006F5F41" w14:paraId="551204C8" w14:textId="77777777" w:rsidTr="00224C8D">
        <w:trPr>
          <w:trHeight w:val="447"/>
        </w:trPr>
        <w:tc>
          <w:tcPr>
            <w:tcW w:w="1814" w:type="dxa"/>
            <w:shd w:val="pct12" w:color="auto" w:fill="auto"/>
            <w:vAlign w:val="center"/>
          </w:tcPr>
          <w:p w14:paraId="4B43128E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18" w:type="dxa"/>
            <w:vAlign w:val="center"/>
          </w:tcPr>
          <w:p w14:paraId="672B9CA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8B319E">
              <w:rPr>
                <w:rStyle w:val="Emphasis"/>
                <w:rFonts w:eastAsia="Batang"/>
                <w:szCs w:val="24"/>
              </w:rPr>
              <w:t xml:space="preserve">Dr. </w:t>
            </w:r>
            <w:r>
              <w:rPr>
                <w:rStyle w:val="Emphasis"/>
                <w:rFonts w:eastAsia="Batang"/>
                <w:szCs w:val="24"/>
              </w:rPr>
              <w:t>areegawadalah</w:t>
            </w:r>
          </w:p>
        </w:tc>
        <w:tc>
          <w:tcPr>
            <w:tcW w:w="1663" w:type="dxa"/>
            <w:shd w:val="clear" w:color="auto" w:fill="D9D9D9"/>
            <w:vAlign w:val="center"/>
          </w:tcPr>
          <w:p w14:paraId="0F25FFC0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411" w:type="dxa"/>
            <w:gridSpan w:val="5"/>
            <w:vAlign w:val="center"/>
          </w:tcPr>
          <w:p w14:paraId="3FD121F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224C8D" w:rsidRPr="006F5F41" w14:paraId="18BFFD3A" w14:textId="77777777" w:rsidTr="00224C8D">
        <w:trPr>
          <w:trHeight w:val="397"/>
        </w:trPr>
        <w:tc>
          <w:tcPr>
            <w:tcW w:w="1814" w:type="dxa"/>
            <w:shd w:val="pct12" w:color="auto" w:fill="auto"/>
            <w:vAlign w:val="center"/>
          </w:tcPr>
          <w:p w14:paraId="2F4E61F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18" w:type="dxa"/>
            <w:vAlign w:val="center"/>
          </w:tcPr>
          <w:p w14:paraId="6D123858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663" w:type="dxa"/>
            <w:shd w:val="clear" w:color="auto" w:fill="D9D9D9"/>
            <w:vAlign w:val="center"/>
          </w:tcPr>
          <w:p w14:paraId="6F087776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61" w:type="dxa"/>
            <w:gridSpan w:val="2"/>
            <w:vAlign w:val="center"/>
          </w:tcPr>
          <w:p w14:paraId="32DBCE7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756" w:type="dxa"/>
            <w:shd w:val="clear" w:color="auto" w:fill="D9D9D9"/>
            <w:vAlign w:val="center"/>
          </w:tcPr>
          <w:p w14:paraId="358DB5E1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394" w:type="dxa"/>
            <w:gridSpan w:val="2"/>
            <w:vAlign w:val="center"/>
          </w:tcPr>
          <w:p w14:paraId="1887471E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224C8D" w:rsidRPr="006F5F41" w14:paraId="1AC13C70" w14:textId="77777777" w:rsidTr="00224C8D">
        <w:trPr>
          <w:trHeight w:val="50"/>
        </w:trPr>
        <w:tc>
          <w:tcPr>
            <w:tcW w:w="1814" w:type="dxa"/>
            <w:shd w:val="pct12" w:color="auto" w:fill="auto"/>
            <w:vAlign w:val="center"/>
          </w:tcPr>
          <w:p w14:paraId="18625DCF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18" w:type="dxa"/>
            <w:vAlign w:val="center"/>
          </w:tcPr>
          <w:p w14:paraId="10B58979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663" w:type="dxa"/>
            <w:shd w:val="clear" w:color="auto" w:fill="D9D9D9"/>
            <w:vAlign w:val="center"/>
          </w:tcPr>
          <w:p w14:paraId="1F678E12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61" w:type="dxa"/>
            <w:gridSpan w:val="2"/>
            <w:vAlign w:val="center"/>
          </w:tcPr>
          <w:p w14:paraId="62C21B55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756" w:type="dxa"/>
            <w:shd w:val="clear" w:color="auto" w:fill="D9D9D9"/>
            <w:vAlign w:val="center"/>
          </w:tcPr>
          <w:p w14:paraId="4B9F8111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394" w:type="dxa"/>
            <w:gridSpan w:val="2"/>
            <w:vAlign w:val="center"/>
          </w:tcPr>
          <w:p w14:paraId="41274650" w14:textId="77777777" w:rsidR="00224C8D" w:rsidRPr="006F5F41" w:rsidRDefault="00224C8D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02385235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037DA53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45B6739A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1AF99DC9" w14:textId="77777777">
        <w:trPr>
          <w:trHeight w:val="397"/>
        </w:trPr>
        <w:tc>
          <w:tcPr>
            <w:tcW w:w="9782" w:type="dxa"/>
            <w:vAlign w:val="center"/>
          </w:tcPr>
          <w:p w14:paraId="06378699" w14:textId="77777777" w:rsidR="00EB78BE" w:rsidRDefault="00EB78BE" w:rsidP="00EB78BE">
            <w:pPr>
              <w:ind w:hanging="709"/>
              <w:jc w:val="lowKashida"/>
            </w:pPr>
            <w:r>
              <w:t xml:space="preserve">This course complements the theoretical material of industrial and pharmaceutical technology courses. The course is designed to give the student a detailed knowledge concerning powders used in pharmaceutical formulations including: powder mixing, milling, characterization of flowability, compressibility and particle size analysis. Also the course covers the granulation of powders as one of the main prerequisite steps for tablet compression . Quality control of some solid dosage forms are also covered in the course. The process of tablet film coating and problems encountered during the process is also included </w:t>
            </w:r>
          </w:p>
          <w:p w14:paraId="1B3352BB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72E9D8D3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526F74A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211B1493" w14:textId="77777777">
        <w:trPr>
          <w:trHeight w:val="397"/>
        </w:trPr>
        <w:tc>
          <w:tcPr>
            <w:tcW w:w="9782" w:type="dxa"/>
            <w:vAlign w:val="center"/>
          </w:tcPr>
          <w:p w14:paraId="10301C1A" w14:textId="77777777" w:rsidR="00224C8D" w:rsidRPr="00A260DA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t xml:space="preserve">1. To be able to conduct pre-formulation studies: Solubility and Solubilization </w:t>
            </w:r>
          </w:p>
          <w:p w14:paraId="20B2D841" w14:textId="77777777" w:rsidR="00224C8D" w:rsidRPr="00A260DA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t>2. To recognize the preformulation and formulation of small volume Parenteral Dosage Forms.</w:t>
            </w:r>
          </w:p>
          <w:p w14:paraId="081F020B" w14:textId="77777777" w:rsidR="00224C8D" w:rsidRPr="00A260DA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lastRenderedPageBreak/>
              <w:t xml:space="preserve"> 3. To recognize the manufacturing process and formulation of coatings of solid dosage forms.</w:t>
            </w:r>
          </w:p>
          <w:p w14:paraId="289E1DF7" w14:textId="77777777" w:rsidR="00297A0D" w:rsidRPr="00224C8D" w:rsidRDefault="00224C8D" w:rsidP="00224C8D">
            <w:p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t xml:space="preserve"> 4. To recognize the applications, manufacturing process and formulation of emulsions.</w:t>
            </w:r>
          </w:p>
          <w:p w14:paraId="54F04886" w14:textId="77777777" w:rsidR="008549C2" w:rsidRPr="006F5F41" w:rsidRDefault="008549C2" w:rsidP="006F5F41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</w:p>
        </w:tc>
      </w:tr>
    </w:tbl>
    <w:p w14:paraId="26F1015A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412"/>
        <w:gridCol w:w="1833"/>
        <w:gridCol w:w="1567"/>
        <w:gridCol w:w="1575"/>
      </w:tblGrid>
      <w:tr w:rsidR="008549C2" w:rsidRPr="006F5F41" w14:paraId="1B2B6EEE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6CDAB25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20FCAE91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C4B54AF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41DB874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8C1C738" w14:textId="77777777" w:rsidR="00224C8D" w:rsidRDefault="00224C8D" w:rsidP="00224C8D">
            <w:pPr>
              <w:shd w:val="clear" w:color="auto" w:fill="FFFFFF"/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C9460E">
              <w:rPr>
                <w:rFonts w:ascii="Times New Roman" w:hAnsi="Times New Roman" w:cs="Times New Roman"/>
              </w:rPr>
              <w:t xml:space="preserve">A.1 </w:t>
            </w:r>
            <w:r>
              <w:t>Gain knowledge to operate equipments and techniques used in formulation and compression of solid dosage forms</w:t>
            </w:r>
          </w:p>
          <w:p w14:paraId="5D048150" w14:textId="77777777" w:rsidR="00224C8D" w:rsidRDefault="00224C8D" w:rsidP="00224C8D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90030C">
              <w:rPr>
                <w:rFonts w:ascii="Times New Roman" w:hAnsi="Times New Roman" w:cs="Times New Roman"/>
              </w:rPr>
              <w:t xml:space="preserve">A.2 </w:t>
            </w:r>
            <w:r>
              <w:t>Gain knowledge related to the application and interpretation of quality control tests of solid dosage forms.</w:t>
            </w:r>
            <w:r w:rsidRPr="0090030C">
              <w:rPr>
                <w:rFonts w:ascii="Times New Roman" w:hAnsi="Times New Roman" w:cs="Times New Roman"/>
              </w:rPr>
              <w:t xml:space="preserve"> </w:t>
            </w:r>
          </w:p>
          <w:p w14:paraId="10E1CF54" w14:textId="77777777" w:rsidR="008549C2" w:rsidRPr="006F5F41" w:rsidRDefault="008549C2" w:rsidP="00297A0D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</w:tr>
      <w:tr w:rsidR="008549C2" w:rsidRPr="006F5F41" w14:paraId="51A1E153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DE0BC3B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54E75AB5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4A4E0857" w14:textId="77777777" w:rsidR="00224C8D" w:rsidRPr="00BE3B18" w:rsidRDefault="00635702" w:rsidP="00224C8D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  <w:t>.</w:t>
            </w:r>
            <w:r w:rsidR="00224C8D" w:rsidRPr="00BE3B18">
              <w:rPr>
                <w:rFonts w:ascii="Times New Roman" w:hAnsi="Times New Roman" w:cs="Times New Roman"/>
              </w:rPr>
              <w:t xml:space="preserve">          </w:t>
            </w:r>
            <w:r w:rsidR="00224C8D">
              <w:rPr>
                <w:rFonts w:ascii="Times New Roman" w:hAnsi="Times New Roman" w:cs="Times New Roman"/>
              </w:rPr>
              <w:t xml:space="preserve">  </w:t>
            </w:r>
            <w:r w:rsidR="00224C8D" w:rsidRPr="00BE3B18">
              <w:rPr>
                <w:rFonts w:ascii="Times New Roman" w:hAnsi="Times New Roman" w:cs="Times New Roman"/>
              </w:rPr>
              <w:t xml:space="preserve">B.1 </w:t>
            </w:r>
            <w:r w:rsidR="00224C8D">
              <w:t>Practice operating equipments and techniques related to the formulation, production and quality control of solid dosage forms</w:t>
            </w:r>
          </w:p>
          <w:p w14:paraId="2EA2CD9E" w14:textId="77777777" w:rsidR="00224C8D" w:rsidRPr="00BE3B18" w:rsidRDefault="00224C8D" w:rsidP="00224C8D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BE3B18">
              <w:rPr>
                <w:rFonts w:ascii="Times New Roman" w:hAnsi="Times New Roman"/>
                <w:szCs w:val="24"/>
              </w:rPr>
              <w:t xml:space="preserve">B.2 </w:t>
            </w:r>
            <w:r>
              <w:t>To be able to adapt and accommodate team working</w:t>
            </w:r>
          </w:p>
          <w:p w14:paraId="36B70256" w14:textId="77777777" w:rsidR="00224C8D" w:rsidRPr="00BE3B18" w:rsidRDefault="00224C8D" w:rsidP="00224C8D">
            <w:pPr>
              <w:pStyle w:val="ListParagraph"/>
              <w:shd w:val="clear" w:color="auto" w:fill="FFFFFF"/>
              <w:ind w:left="0" w:firstLine="720"/>
            </w:pPr>
            <w:r w:rsidRPr="00BE3B18">
              <w:rPr>
                <w:rFonts w:ascii="Times New Roman" w:hAnsi="Times New Roman"/>
                <w:szCs w:val="24"/>
              </w:rPr>
              <w:t xml:space="preserve">B.3 </w:t>
            </w:r>
            <w:r>
              <w:t>To be able to identify problems encountered during granulatiom , tablet compression and coating procedures.</w:t>
            </w:r>
          </w:p>
          <w:p w14:paraId="25E17236" w14:textId="77777777" w:rsidR="008549C2" w:rsidRPr="00224C8D" w:rsidRDefault="008549C2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048B99D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A8FAA78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2D4D71AA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A994ADB" w14:textId="77777777" w:rsidR="00224C8D" w:rsidRPr="0090030C" w:rsidRDefault="00224C8D" w:rsidP="00224C8D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1 Practical skills of </w:t>
            </w:r>
            <w:r>
              <w:rPr>
                <w:rFonts w:ascii="Times New Roman" w:hAnsi="Times New Roman"/>
                <w:szCs w:val="24"/>
              </w:rPr>
              <w:t xml:space="preserve">mixing liquid </w:t>
            </w:r>
          </w:p>
          <w:p w14:paraId="65D9A287" w14:textId="77777777" w:rsidR="008549C2" w:rsidRDefault="00224C8D" w:rsidP="00255195">
            <w:pPr>
              <w:pStyle w:val="ListParagraph"/>
              <w:shd w:val="clear" w:color="auto" w:fill="FFFFFF"/>
              <w:rPr>
                <w:rtl/>
                <w:lang w:bidi="ar-JO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2 Practical skills </w:t>
            </w:r>
            <w:r>
              <w:t>Written/oral communication</w:t>
            </w:r>
          </w:p>
          <w:p w14:paraId="693CEF54" w14:textId="77777777" w:rsidR="00255195" w:rsidRDefault="00255195" w:rsidP="00255195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bidi="ar-JO"/>
              </w:rPr>
              <w:t xml:space="preserve">C3 </w:t>
            </w:r>
            <w:r w:rsidRPr="0090030C">
              <w:rPr>
                <w:rFonts w:ascii="Times New Roman" w:hAnsi="Times New Roman"/>
                <w:szCs w:val="24"/>
              </w:rPr>
              <w:t>. Information data collection</w:t>
            </w:r>
          </w:p>
          <w:p w14:paraId="61B664FF" w14:textId="77777777" w:rsidR="00255195" w:rsidRPr="00255195" w:rsidRDefault="00255195" w:rsidP="00255195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  <w:lang w:bidi="ar-JO"/>
              </w:rPr>
            </w:pPr>
          </w:p>
        </w:tc>
      </w:tr>
      <w:tr w:rsidR="008549C2" w:rsidRPr="006F5F41" w14:paraId="34354F6C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F0E573C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03ADF338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C34A5AB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t xml:space="preserve">Lectures </w:t>
            </w:r>
          </w:p>
          <w:p w14:paraId="0AC47D3F" w14:textId="77777777" w:rsidR="008549C2" w:rsidRPr="006F5F41" w:rsidRDefault="00224C8D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lastRenderedPageBreak/>
              <w:t xml:space="preserve">Oral discussion </w:t>
            </w:r>
          </w:p>
          <w:p w14:paraId="2F05918F" w14:textId="77777777" w:rsidR="008549C2" w:rsidRPr="006F5F41" w:rsidRDefault="00224C8D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t xml:space="preserve">Assignment </w:t>
            </w:r>
            <w:r w:rsidR="00635702" w:rsidRPr="006F5F41">
              <w:rPr>
                <w:rFonts w:hint="cs"/>
                <w:color w:val="000000"/>
                <w:sz w:val="28"/>
                <w:szCs w:val="28"/>
                <w:rtl/>
                <w:lang w:bidi="ar-DZ"/>
              </w:rPr>
              <w:t xml:space="preserve"> </w:t>
            </w:r>
          </w:p>
        </w:tc>
      </w:tr>
      <w:tr w:rsidR="008549C2" w:rsidRPr="006F5F41" w14:paraId="301231C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3585DC5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Evaluation Tools</w:t>
            </w:r>
          </w:p>
        </w:tc>
      </w:tr>
      <w:tr w:rsidR="008549C2" w:rsidRPr="006F5F41" w14:paraId="40146EFA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450C3F4A" w14:textId="77777777" w:rsidR="008549C2" w:rsidRPr="006F5F41" w:rsidRDefault="00635702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01E4C2DE" w14:textId="77777777" w:rsidR="008549C2" w:rsidRPr="006F5F41" w:rsidRDefault="00224C8D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quiz</w:t>
            </w:r>
            <w:r w:rsidR="00635702" w:rsidRPr="006F5F41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  <w:lang w:bidi="ar-DZ"/>
              </w:rPr>
              <w:t xml:space="preserve">  </w:t>
            </w:r>
          </w:p>
        </w:tc>
      </w:tr>
      <w:tr w:rsidR="00224C8D" w:rsidRPr="006F5F41" w14:paraId="2D73467B" w14:textId="77777777" w:rsidTr="00224C8D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6AF24CBB" w14:textId="77777777" w:rsidR="00224C8D" w:rsidRPr="006F5F41" w:rsidRDefault="00224C8D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</w:tcPr>
          <w:p w14:paraId="6C767F97" w14:textId="77777777" w:rsidR="00224C8D" w:rsidRPr="00E1428E" w:rsidRDefault="00224C8D" w:rsidP="003020DE">
            <w:r w:rsidRPr="00E1428E">
              <w:t xml:space="preserve">Lecture </w:t>
            </w:r>
          </w:p>
        </w:tc>
        <w:tc>
          <w:tcPr>
            <w:tcW w:w="1412" w:type="dxa"/>
            <w:shd w:val="clear" w:color="auto" w:fill="D9D9D9"/>
            <w:vAlign w:val="center"/>
          </w:tcPr>
          <w:p w14:paraId="1909C629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833" w:type="dxa"/>
            <w:shd w:val="clear" w:color="auto" w:fill="D9D9D9"/>
            <w:vAlign w:val="center"/>
          </w:tcPr>
          <w:p w14:paraId="2703C19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56260476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0B85F777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224C8D" w:rsidRPr="006F5F41" w14:paraId="570D9468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3A63A3A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1B89A4F2" w14:textId="77777777" w:rsidR="00224C8D" w:rsidRPr="00E1428E" w:rsidRDefault="00224C8D" w:rsidP="003020DE">
            <w:r w:rsidRPr="00E1428E">
              <w:t>Vision and Mission of faculty of lecture pharmacy Course Syllabus Introduction to safety rules</w:t>
            </w:r>
          </w:p>
        </w:tc>
        <w:tc>
          <w:tcPr>
            <w:tcW w:w="1412" w:type="dxa"/>
            <w:vMerge w:val="restart"/>
          </w:tcPr>
          <w:p w14:paraId="0A898DA4" w14:textId="77777777" w:rsidR="00224C8D" w:rsidRPr="006F5F41" w:rsidRDefault="00224C8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5A0B891E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07983B1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6207AA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45DE3CAE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3F0347DA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</w:tcPr>
          <w:p w14:paraId="7BE84983" w14:textId="77777777" w:rsidR="00224C8D" w:rsidRPr="00E1428E" w:rsidRDefault="00224C8D" w:rsidP="003020DE">
            <w:r w:rsidRPr="00E1428E">
              <w:t>Supposotries1</w:t>
            </w:r>
          </w:p>
        </w:tc>
        <w:tc>
          <w:tcPr>
            <w:tcW w:w="1412" w:type="dxa"/>
            <w:vMerge/>
          </w:tcPr>
          <w:p w14:paraId="19592632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0C1B0C88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04BC7203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4C6E7DD5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4F1306FD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79CAB30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</w:tcPr>
          <w:p w14:paraId="704403BD" w14:textId="77777777" w:rsidR="00224C8D" w:rsidRPr="00E1428E" w:rsidRDefault="00224C8D" w:rsidP="003020DE">
            <w:r w:rsidRPr="00E1428E">
              <w:t>Suppsotories 2</w:t>
            </w:r>
          </w:p>
        </w:tc>
        <w:tc>
          <w:tcPr>
            <w:tcW w:w="1412" w:type="dxa"/>
          </w:tcPr>
          <w:p w14:paraId="7C5059F9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3198B073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49B60385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66B1D3B0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75948596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28000203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</w:tcPr>
          <w:p w14:paraId="2359E85C" w14:textId="77777777" w:rsidR="00224C8D" w:rsidRPr="00E1428E" w:rsidRDefault="00224C8D" w:rsidP="003020DE">
            <w:r w:rsidRPr="00E1428E">
              <w:t xml:space="preserve">Suppsotories evaluation </w:t>
            </w:r>
          </w:p>
        </w:tc>
        <w:tc>
          <w:tcPr>
            <w:tcW w:w="1412" w:type="dxa"/>
            <w:vMerge w:val="restart"/>
          </w:tcPr>
          <w:p w14:paraId="4B33DEE6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1FFAF05A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78E37B8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4A067A74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4161266C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5DD5B657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</w:tcPr>
          <w:p w14:paraId="6AC10257" w14:textId="77777777" w:rsidR="00224C8D" w:rsidRPr="00E1428E" w:rsidRDefault="00224C8D" w:rsidP="003020DE">
            <w:r w:rsidRPr="00E1428E">
              <w:t xml:space="preserve"> Tabletb Uniformity of weight B.P. Disintegration test B.P Uniformity of thickness Friability, crushing strength</w:t>
            </w:r>
          </w:p>
        </w:tc>
        <w:tc>
          <w:tcPr>
            <w:tcW w:w="1412" w:type="dxa"/>
            <w:vMerge/>
          </w:tcPr>
          <w:p w14:paraId="0983C28A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1ECAD01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59D154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5645733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6008E6E0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470BCE3B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</w:tcPr>
          <w:p w14:paraId="2AF394D6" w14:textId="77777777" w:rsidR="00224C8D" w:rsidRPr="00E1428E" w:rsidRDefault="00224C8D" w:rsidP="003020DE">
            <w:r w:rsidRPr="00E1428E">
              <w:t>Revision Quality control of tablets part 2 : Uniformity of content test BP Uniformity of dosage units USP of Acetaminophen tablets</w:t>
            </w:r>
          </w:p>
        </w:tc>
        <w:tc>
          <w:tcPr>
            <w:tcW w:w="1412" w:type="dxa"/>
          </w:tcPr>
          <w:p w14:paraId="5DA1A2B1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CEB4F0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Assignment </w:t>
            </w:r>
          </w:p>
        </w:tc>
        <w:tc>
          <w:tcPr>
            <w:tcW w:w="1567" w:type="dxa"/>
            <w:vAlign w:val="center"/>
          </w:tcPr>
          <w:p w14:paraId="0A4444A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80B2EA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7A0560AB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508DFA1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71C10319" w14:textId="77777777" w:rsidR="00224C8D" w:rsidRPr="00E1428E" w:rsidRDefault="00224C8D" w:rsidP="003020DE">
            <w:r w:rsidRPr="00E1428E">
              <w:t xml:space="preserve">Mid exam </w:t>
            </w:r>
          </w:p>
        </w:tc>
        <w:tc>
          <w:tcPr>
            <w:tcW w:w="1412" w:type="dxa"/>
          </w:tcPr>
          <w:p w14:paraId="14A0CAC0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778ED42E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D6EDDE6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61439DB0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044ED809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3B5A8A5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8.</w:t>
            </w:r>
          </w:p>
        </w:tc>
        <w:tc>
          <w:tcPr>
            <w:tcW w:w="2918" w:type="dxa"/>
          </w:tcPr>
          <w:p w14:paraId="1B7AF092" w14:textId="77777777" w:rsidR="00224C8D" w:rsidRPr="00E1428E" w:rsidRDefault="00224C8D" w:rsidP="003020DE">
            <w:r w:rsidRPr="00E1428E">
              <w:t xml:space="preserve">Dissolution test of paracetamol 500 mg tablets USP Determination of dissolution profile of immediate release paracetamol tablets Quality control of capsules :indomethacin 25 mg </w:t>
            </w:r>
            <w:r>
              <w:t xml:space="preserve"> </w:t>
            </w:r>
            <w:r w:rsidRPr="00E1428E">
              <w:t>capsules Dissolution test USP</w:t>
            </w:r>
          </w:p>
        </w:tc>
        <w:tc>
          <w:tcPr>
            <w:tcW w:w="1412" w:type="dxa"/>
          </w:tcPr>
          <w:p w14:paraId="566BE243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03D3FA49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7635831B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DF392A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226F623F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5FC2750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</w:tcPr>
          <w:p w14:paraId="420FC038" w14:textId="77777777" w:rsidR="00224C8D" w:rsidRPr="00E1428E" w:rsidRDefault="00224C8D" w:rsidP="003020DE">
            <w:r w:rsidRPr="00E1428E">
              <w:t xml:space="preserve"> Capsules Uniformity of weight B.P. Disintegration test B.P Uniformity of thickness Friability, crushing strength</w:t>
            </w:r>
          </w:p>
        </w:tc>
        <w:tc>
          <w:tcPr>
            <w:tcW w:w="1412" w:type="dxa"/>
          </w:tcPr>
          <w:p w14:paraId="714DECCC" w14:textId="77777777" w:rsidR="00224C8D" w:rsidRPr="006F5F41" w:rsidRDefault="00224C8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558240C0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Quiz </w:t>
            </w:r>
          </w:p>
        </w:tc>
        <w:tc>
          <w:tcPr>
            <w:tcW w:w="1567" w:type="dxa"/>
            <w:vAlign w:val="center"/>
          </w:tcPr>
          <w:p w14:paraId="00FADC4C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32E1FB38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24C8D" w:rsidRPr="006F5F41" w14:paraId="51AFDB08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2618D42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</w:tcPr>
          <w:p w14:paraId="218ED1E4" w14:textId="77777777" w:rsidR="00224C8D" w:rsidRPr="00E1428E" w:rsidRDefault="00224C8D" w:rsidP="003020DE">
            <w:r w:rsidRPr="00E1428E">
              <w:t xml:space="preserve">Revision Quality control of capsules part 2 : Uniformity of content test BP Uniformity of dosage </w:t>
            </w:r>
          </w:p>
        </w:tc>
        <w:tc>
          <w:tcPr>
            <w:tcW w:w="1412" w:type="dxa"/>
          </w:tcPr>
          <w:p w14:paraId="7F16D621" w14:textId="77777777" w:rsidR="00224C8D" w:rsidRPr="006F5F41" w:rsidRDefault="00224C8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2A219E52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6C3886D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255195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7655B93A" w14:textId="77777777" w:rsidR="00224C8D" w:rsidRPr="006F5F41" w:rsidRDefault="00224C8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55195" w:rsidRPr="006F5F41" w14:paraId="0ADFEC9F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6272B09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64ECDC1B" w14:textId="77777777" w:rsidR="00255195" w:rsidRPr="00E1428E" w:rsidRDefault="00255195" w:rsidP="003020DE">
            <w:r w:rsidRPr="00E1428E">
              <w:t>Revision Quality control of capsules part 2 : Uniformity of content test BP Uniformity of dosage</w:t>
            </w:r>
          </w:p>
        </w:tc>
        <w:tc>
          <w:tcPr>
            <w:tcW w:w="1412" w:type="dxa"/>
          </w:tcPr>
          <w:p w14:paraId="6DC4D671" w14:textId="77777777" w:rsidR="00255195" w:rsidRPr="006F5F41" w:rsidRDefault="00255195" w:rsidP="003C348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336396B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0E992F5E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2</w:t>
            </w:r>
          </w:p>
        </w:tc>
        <w:tc>
          <w:tcPr>
            <w:tcW w:w="1575" w:type="dxa"/>
            <w:vAlign w:val="center"/>
          </w:tcPr>
          <w:p w14:paraId="25BAD090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255195" w:rsidRPr="006F5F41" w14:paraId="13E9FF9A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4B854E1A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54121A14" w14:textId="77777777" w:rsidR="00255195" w:rsidRPr="00E1428E" w:rsidRDefault="00255195" w:rsidP="003020DE">
            <w:r w:rsidRPr="00E1428E">
              <w:t xml:space="preserve">Efferverent </w:t>
            </w:r>
          </w:p>
        </w:tc>
        <w:tc>
          <w:tcPr>
            <w:tcW w:w="1412" w:type="dxa"/>
          </w:tcPr>
          <w:p w14:paraId="557F5AEA" w14:textId="77777777" w:rsidR="00255195" w:rsidRPr="006F5F41" w:rsidRDefault="0025519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1CFA132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567BB00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3</w:t>
            </w:r>
          </w:p>
        </w:tc>
        <w:tc>
          <w:tcPr>
            <w:tcW w:w="1575" w:type="dxa"/>
            <w:vAlign w:val="center"/>
          </w:tcPr>
          <w:p w14:paraId="577DE5E9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255195" w:rsidRPr="006F5F41" w14:paraId="61731566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12FF764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2918" w:type="dxa"/>
          </w:tcPr>
          <w:p w14:paraId="6D68AE78" w14:textId="77777777" w:rsidR="00255195" w:rsidRPr="00E1428E" w:rsidRDefault="00255195" w:rsidP="003020DE">
            <w:r w:rsidRPr="00E1428E">
              <w:t>Efferverent</w:t>
            </w:r>
          </w:p>
        </w:tc>
        <w:tc>
          <w:tcPr>
            <w:tcW w:w="1412" w:type="dxa"/>
          </w:tcPr>
          <w:p w14:paraId="63FA3265" w14:textId="77777777" w:rsidR="00255195" w:rsidRPr="006F5F41" w:rsidRDefault="00255195" w:rsidP="003C348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06C2FD3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173710B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64C48018" w14:textId="77777777" w:rsidR="00255195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255195" w:rsidRPr="006F5F41" w14:paraId="57342D40" w14:textId="77777777" w:rsidTr="00224C8D">
        <w:trPr>
          <w:trHeight w:val="397"/>
        </w:trPr>
        <w:tc>
          <w:tcPr>
            <w:tcW w:w="901" w:type="dxa"/>
            <w:vAlign w:val="center"/>
          </w:tcPr>
          <w:p w14:paraId="1708CD7D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47BFE94F" w14:textId="77777777" w:rsidR="00255195" w:rsidRPr="00E1428E" w:rsidRDefault="00255195" w:rsidP="003020DE">
            <w:r w:rsidRPr="00E1428E">
              <w:t xml:space="preserve">Final exam </w:t>
            </w:r>
          </w:p>
        </w:tc>
        <w:tc>
          <w:tcPr>
            <w:tcW w:w="1412" w:type="dxa"/>
          </w:tcPr>
          <w:p w14:paraId="28665EAE" w14:textId="77777777" w:rsidR="00255195" w:rsidRPr="006F5F41" w:rsidRDefault="00255195" w:rsidP="00224C8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Align w:val="center"/>
          </w:tcPr>
          <w:p w14:paraId="7A4B1106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CD90EE3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1E1CF01C" w14:textId="77777777" w:rsidR="00255195" w:rsidRPr="006F5F41" w:rsidRDefault="00255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07B8CA3E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573365C4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69D407B6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690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61"/>
        <w:gridCol w:w="7729"/>
      </w:tblGrid>
      <w:tr w:rsidR="008549C2" w:rsidRPr="006F5F41" w14:paraId="4A4C869D" w14:textId="77777777" w:rsidTr="00EB78BE">
        <w:trPr>
          <w:trHeight w:val="397"/>
        </w:trPr>
        <w:tc>
          <w:tcPr>
            <w:tcW w:w="10690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050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894"/>
            </w:tblGrid>
            <w:tr w:rsidR="00224C8D" w:rsidRPr="006F5F41" w14:paraId="4B223B36" w14:textId="77777777" w:rsidTr="00224C8D">
              <w:trPr>
                <w:trHeight w:val="397"/>
              </w:trPr>
              <w:tc>
                <w:tcPr>
                  <w:tcW w:w="10050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638C67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224C8D" w:rsidRPr="006F5F41" w14:paraId="6F80F05A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B46761B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92DF4C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318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15343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224C8D" w:rsidRPr="006F5F41" w14:paraId="52F3B8F7" w14:textId="77777777" w:rsidTr="00224C8D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091ACC0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F9D0590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EB278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59159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99DA1F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F5A3F7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428D4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3BC9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D6726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EF9DD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86A1A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224C8D" w:rsidRPr="006F5F41" w14:paraId="5F588389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B0BB1E5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B49A0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86A1F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FF5D6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AE79B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7FC70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03532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9AB3F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F6398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090DF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69791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36E72B6B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1BB008D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10FCA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B8C3C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3B2C2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19372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66618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B79FD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7C500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17E51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2BD035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5115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70EE0972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D798887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77890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D066D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05769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A3FCF0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E2B5AD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494AF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CDC38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D36ED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50ACB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FEA43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405A4C4B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6ED6135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B725C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318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309F4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2AA7A85F" w14:textId="77777777" w:rsidTr="00224C8D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632D9E41" w14:textId="77777777" w:rsidR="00224C8D" w:rsidRPr="006F5F41" w:rsidRDefault="00224C8D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81D089D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E0698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3DD2A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C77D1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16406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6B0BA7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EDDFA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AA495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CC342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F9495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8000B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224C8D" w:rsidRPr="006F5F41" w14:paraId="38969F9A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F31A14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53C5BBE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983FD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D627A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BCC20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6C90D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FE2D9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928332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3F409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39D265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D4906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B48D1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6F5EAA5B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759969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8B090B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E6B1C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3FF84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2406A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20B04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177A1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B2DC0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B0E4E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4AF16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1CA55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B008E4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3EBD1D04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BA553B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06468C4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13E0B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A1EC6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F736B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FAB14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7067A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466B7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953AE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0169D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846203D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4FBAC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468BE1CC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0EE92F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F149BE5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AD88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62BD4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05379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32AF6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7F5BC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EFDF7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5BD435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E8CD2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12E0C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451D90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6FB24981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6229B2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3E682A7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2F3D9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5A027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1CCB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C038C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4FB39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AA6F2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976A18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1E9B3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35868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764141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4AD1D2A0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BAD379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4F9B4F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05CA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3E9DF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3F754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F842A5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595937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C09EB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A95EFE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2162D0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D87CA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2401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224C8D" w:rsidRPr="006F5F41" w14:paraId="5B8CCF2F" w14:textId="77777777" w:rsidTr="00224C8D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8A3244" w14:textId="77777777" w:rsidR="00224C8D" w:rsidRPr="006F5F41" w:rsidRDefault="00224C8D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6B75B5B" w14:textId="77777777" w:rsidR="00224C8D" w:rsidRPr="006F5F41" w:rsidRDefault="00224C8D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38874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A9903F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0F8D3E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DAA5186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065EE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73292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9FF3662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D6065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BD64E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3D41DEC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224C8D" w:rsidRPr="006F5F41" w14:paraId="01A131CE" w14:textId="77777777" w:rsidTr="00224C8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3F51FDB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DD3EFF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6A9EE03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1CB8AA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E527D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36A4B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5A0E7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E9F37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2D6529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8E9C54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894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6101278" w14:textId="77777777" w:rsidR="00224C8D" w:rsidRPr="006F5F41" w:rsidRDefault="00224C8D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200065C2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07682537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74D510C8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Book</w:t>
            </w:r>
          </w:p>
        </w:tc>
        <w:tc>
          <w:tcPr>
            <w:tcW w:w="7729" w:type="dxa"/>
            <w:vAlign w:val="center"/>
          </w:tcPr>
          <w:p w14:paraId="2CF1C5CA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Manual of pharmaceutical technology practical from the UniversityBookshop. </w:t>
            </w:r>
          </w:p>
          <w:p w14:paraId="523D970C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1. Aulton's Pharmaceutics : the Design and Manufacture of Medicines, Edit.: Michael E.aulton and KevinM.G.Taylor.Pub.: Churchill Livingstone, 4th edition 2013 ISBN: 978-0-7020-4290-4 </w:t>
            </w:r>
          </w:p>
          <w:p w14:paraId="1FD877D6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lastRenderedPageBreak/>
              <w:t xml:space="preserve">2. Electronic database of practical courses </w:t>
            </w:r>
          </w:p>
          <w:p w14:paraId="4E7A035D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3. British pharmacopoeia edition 2015 ISBN : 978-011-3229-888 </w:t>
            </w:r>
          </w:p>
          <w:p w14:paraId="39DFF096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>4. The United States Pharmacopeia: USP 29 The by authority of the United States Pharmacopeial National Formulary: NF 24 Convention (2005)</w:t>
            </w:r>
          </w:p>
          <w:p w14:paraId="5F1D7040" w14:textId="77777777" w:rsidR="008549C2" w:rsidRPr="00EB78BE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78675AD7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416859EA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ferences</w:t>
            </w:r>
          </w:p>
        </w:tc>
        <w:tc>
          <w:tcPr>
            <w:tcW w:w="7729" w:type="dxa"/>
            <w:vAlign w:val="center"/>
          </w:tcPr>
          <w:p w14:paraId="5B4E42EB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Manual of pharmaceutical technology practical from the UniversityBookshop. </w:t>
            </w:r>
          </w:p>
          <w:p w14:paraId="646A1433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1. Aulton's Pharmaceutics : the Design and Manufacture of Medicines, Edit.: Michael E.aulton and KevinM.G.Taylor.Pub.: Churchill Livingstone, 4th edition 2013 ISBN: 978-0-7020-4290-4 </w:t>
            </w:r>
          </w:p>
          <w:p w14:paraId="5495D8C5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2. Electronic database of practical courses </w:t>
            </w:r>
          </w:p>
          <w:p w14:paraId="13A9DB28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 xml:space="preserve">3. British pharmacopoeia edition 2015 ISBN : 978-011-3229-888 </w:t>
            </w:r>
          </w:p>
          <w:p w14:paraId="76493BFC" w14:textId="77777777" w:rsidR="00EB78BE" w:rsidRDefault="00EB78BE" w:rsidP="00EB78BE">
            <w:pPr>
              <w:pStyle w:val="ListParagraph"/>
              <w:numPr>
                <w:ilvl w:val="0"/>
                <w:numId w:val="13"/>
              </w:numPr>
              <w:spacing w:after="200" w:line="204" w:lineRule="auto"/>
              <w:ind w:right="-709"/>
              <w:contextualSpacing/>
              <w:jc w:val="lowKashida"/>
            </w:pPr>
            <w:r>
              <w:t>4. The United States Pharmacopeia: USP 29 The by authority of the United States Pharmacopeial National Formulary: NF 24 Convention (2005)</w:t>
            </w:r>
          </w:p>
          <w:p w14:paraId="728F240F" w14:textId="77777777" w:rsidR="008549C2" w:rsidRPr="00EB78BE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5B18B316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3014F300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commended Readings</w:t>
            </w:r>
          </w:p>
        </w:tc>
        <w:tc>
          <w:tcPr>
            <w:tcW w:w="7729" w:type="dxa"/>
            <w:vAlign w:val="center"/>
          </w:tcPr>
          <w:p w14:paraId="2EBB1B72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62740CA8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5D9B488E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729" w:type="dxa"/>
            <w:vAlign w:val="center"/>
          </w:tcPr>
          <w:p w14:paraId="293B4934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2C839595" w14:textId="77777777" w:rsidTr="00EB78BE">
        <w:trPr>
          <w:trHeight w:val="397"/>
        </w:trPr>
        <w:tc>
          <w:tcPr>
            <w:tcW w:w="2961" w:type="dxa"/>
            <w:shd w:val="clear" w:color="auto" w:fill="D9D9D9"/>
            <w:vAlign w:val="center"/>
          </w:tcPr>
          <w:p w14:paraId="19166EC9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729" w:type="dxa"/>
            <w:vAlign w:val="center"/>
          </w:tcPr>
          <w:p w14:paraId="0CA4E220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4F0E3232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6EA8836D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51C6CF94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531638A8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16886159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090B3E6B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Last update date: </w:t>
      </w:r>
    </w:p>
    <w:p w14:paraId="0F66535C" w14:textId="77777777" w:rsidR="008549C2" w:rsidRPr="006F5F41" w:rsidRDefault="008549C2">
      <w:pPr>
        <w:rPr>
          <w:b/>
          <w:bCs/>
          <w:sz w:val="28"/>
          <w:szCs w:val="28"/>
        </w:rPr>
      </w:pPr>
    </w:p>
    <w:p w14:paraId="6398A4A5" w14:textId="77777777" w:rsidR="008549C2" w:rsidRPr="006F5F41" w:rsidRDefault="008549C2">
      <w:pPr>
        <w:rPr>
          <w:sz w:val="28"/>
          <w:szCs w:val="28"/>
          <w:rtl/>
        </w:rPr>
      </w:pPr>
    </w:p>
    <w:p w14:paraId="71F13EEE" w14:textId="77777777" w:rsidR="008549C2" w:rsidRPr="006F5F41" w:rsidRDefault="008549C2">
      <w:pPr>
        <w:rPr>
          <w:sz w:val="28"/>
          <w:szCs w:val="28"/>
          <w:rtl/>
        </w:rPr>
      </w:pPr>
    </w:p>
    <w:p w14:paraId="4F082D5E" w14:textId="77777777" w:rsidR="008549C2" w:rsidRPr="006F5F41" w:rsidRDefault="008549C2">
      <w:pPr>
        <w:rPr>
          <w:sz w:val="28"/>
          <w:szCs w:val="28"/>
          <w:rtl/>
        </w:rPr>
      </w:pPr>
    </w:p>
    <w:p w14:paraId="07C14133" w14:textId="77777777" w:rsidR="008549C2" w:rsidRPr="006F5F41" w:rsidRDefault="008549C2">
      <w:pPr>
        <w:rPr>
          <w:sz w:val="28"/>
          <w:szCs w:val="28"/>
          <w:rtl/>
        </w:rPr>
      </w:pPr>
    </w:p>
    <w:p w14:paraId="1BEEF109" w14:textId="77777777" w:rsidR="008549C2" w:rsidRPr="006F5F41" w:rsidRDefault="008549C2">
      <w:pPr>
        <w:rPr>
          <w:sz w:val="28"/>
          <w:szCs w:val="28"/>
          <w:rtl/>
        </w:rPr>
      </w:pPr>
    </w:p>
    <w:p w14:paraId="38A19FE4" w14:textId="77777777" w:rsidR="008549C2" w:rsidRPr="006F5F41" w:rsidRDefault="008549C2">
      <w:pPr>
        <w:rPr>
          <w:sz w:val="28"/>
          <w:szCs w:val="28"/>
          <w:rtl/>
        </w:rPr>
      </w:pPr>
    </w:p>
    <w:p w14:paraId="2B7FBB75" w14:textId="77777777" w:rsidR="008549C2" w:rsidRPr="006F5F41" w:rsidRDefault="008549C2">
      <w:pPr>
        <w:rPr>
          <w:sz w:val="28"/>
          <w:szCs w:val="28"/>
          <w:rtl/>
        </w:rPr>
      </w:pPr>
    </w:p>
    <w:p w14:paraId="5E4731DF" w14:textId="77777777" w:rsidR="008549C2" w:rsidRPr="006F5F41" w:rsidRDefault="008549C2">
      <w:pPr>
        <w:rPr>
          <w:sz w:val="28"/>
          <w:szCs w:val="28"/>
        </w:rPr>
      </w:pPr>
    </w:p>
    <w:sectPr w:rsidR="008549C2" w:rsidRPr="006F5F41" w:rsidSect="009D76C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253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6D4AE" w14:textId="77777777" w:rsidR="009D76CF" w:rsidRDefault="009D76CF">
      <w:pPr>
        <w:spacing w:after="0" w:line="240" w:lineRule="auto"/>
      </w:pPr>
      <w:r>
        <w:separator/>
      </w:r>
    </w:p>
  </w:endnote>
  <w:endnote w:type="continuationSeparator" w:id="0">
    <w:p w14:paraId="1A92548F" w14:textId="77777777" w:rsidR="009D76CF" w:rsidRDefault="009D7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A70DF" w14:textId="77777777" w:rsidR="006F5F41" w:rsidRDefault="006F5F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3ED22" w14:textId="77777777" w:rsidR="006F5F41" w:rsidRDefault="006F5F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8F2A" w14:textId="77777777" w:rsidR="006F5F41" w:rsidRDefault="006F5F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193DC" w14:textId="77777777" w:rsidR="009D76CF" w:rsidRDefault="009D76CF">
      <w:pPr>
        <w:spacing w:after="0" w:line="240" w:lineRule="auto"/>
      </w:pPr>
      <w:r>
        <w:separator/>
      </w:r>
    </w:p>
  </w:footnote>
  <w:footnote w:type="continuationSeparator" w:id="0">
    <w:p w14:paraId="6C86C804" w14:textId="77777777" w:rsidR="009D76CF" w:rsidRDefault="009D7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B940" w14:textId="77777777" w:rsidR="006F5F41" w:rsidRDefault="006F5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50444" w14:textId="77777777" w:rsidR="008549C2" w:rsidRDefault="0086436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2B5CDAEF" wp14:editId="2447D459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6371A1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F0ADD98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5CDAEF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116371A1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F0ADD98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35702">
      <w:rPr>
        <w:noProof/>
      </w:rPr>
      <w:drawing>
        <wp:anchor distT="0" distB="0" distL="0" distR="0" simplePos="0" relativeHeight="3" behindDoc="0" locked="0" layoutInCell="1" allowOverlap="1" wp14:anchorId="72AA25C8" wp14:editId="0478667E">
          <wp:simplePos x="0" y="0"/>
          <wp:positionH relativeFrom="margin">
            <wp:align>righ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687830" cy="1296035"/>
          <wp:effectExtent l="0" t="0" r="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635702">
      <w:rPr>
        <w:noProof/>
      </w:rPr>
      <w:drawing>
        <wp:anchor distT="0" distB="0" distL="0" distR="0" simplePos="0" relativeHeight="2" behindDoc="0" locked="0" layoutInCell="1" allowOverlap="1" wp14:anchorId="1A009491" wp14:editId="23503946">
          <wp:simplePos x="0" y="0"/>
          <wp:positionH relativeFrom="margin">
            <wp:align>lef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386205" cy="1265555"/>
          <wp:effectExtent l="0" t="0" r="0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57B1E78D" wp14:editId="5F0D041B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C62BA4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1CB186DD" w14:textId="77777777" w:rsidR="008549C2" w:rsidRDefault="008549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FA50B" w14:textId="77777777" w:rsidR="006F5F41" w:rsidRDefault="006F5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CF63385"/>
    <w:multiLevelType w:val="multilevel"/>
    <w:tmpl w:val="4EEAE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5A0A50"/>
    <w:multiLevelType w:val="hybridMultilevel"/>
    <w:tmpl w:val="69BE07E4"/>
    <w:lvl w:ilvl="0" w:tplc="C63EF4CA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num w:numId="1" w16cid:durableId="188642880">
    <w:abstractNumId w:val="5"/>
  </w:num>
  <w:num w:numId="2" w16cid:durableId="1299071698">
    <w:abstractNumId w:val="7"/>
  </w:num>
  <w:num w:numId="3" w16cid:durableId="1649245185">
    <w:abstractNumId w:val="2"/>
  </w:num>
  <w:num w:numId="4" w16cid:durableId="1877890625">
    <w:abstractNumId w:val="3"/>
  </w:num>
  <w:num w:numId="5" w16cid:durableId="916789109">
    <w:abstractNumId w:val="9"/>
  </w:num>
  <w:num w:numId="6" w16cid:durableId="1399741133">
    <w:abstractNumId w:val="1"/>
  </w:num>
  <w:num w:numId="7" w16cid:durableId="913974813">
    <w:abstractNumId w:val="10"/>
  </w:num>
  <w:num w:numId="8" w16cid:durableId="1780106680">
    <w:abstractNumId w:val="6"/>
  </w:num>
  <w:num w:numId="9" w16cid:durableId="844052980">
    <w:abstractNumId w:val="8"/>
  </w:num>
  <w:num w:numId="10" w16cid:durableId="689332447">
    <w:abstractNumId w:val="0"/>
  </w:num>
  <w:num w:numId="11" w16cid:durableId="1188560985">
    <w:abstractNumId w:val="4"/>
  </w:num>
  <w:num w:numId="12" w16cid:durableId="1075132548">
    <w:abstractNumId w:val="11"/>
  </w:num>
  <w:num w:numId="13" w16cid:durableId="7104955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E3N7cwNDCyMLdQ0lEKTi0uzszPAykwrAUA1f1FYiwAAAA="/>
  </w:docVars>
  <w:rsids>
    <w:rsidRoot w:val="008549C2"/>
    <w:rsid w:val="00080560"/>
    <w:rsid w:val="00224C8D"/>
    <w:rsid w:val="00255195"/>
    <w:rsid w:val="00297A0D"/>
    <w:rsid w:val="0047215C"/>
    <w:rsid w:val="00635702"/>
    <w:rsid w:val="00661CEC"/>
    <w:rsid w:val="00695916"/>
    <w:rsid w:val="006F5F41"/>
    <w:rsid w:val="008549C2"/>
    <w:rsid w:val="0086436A"/>
    <w:rsid w:val="009B4E1E"/>
    <w:rsid w:val="009D76CF"/>
    <w:rsid w:val="00D324F9"/>
    <w:rsid w:val="00EB78BE"/>
    <w:rsid w:val="00EE4FF6"/>
    <w:rsid w:val="00F2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8BDAE2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4BA66B-8288-4704-ABAF-2F326123837C}"/>
</file>

<file path=customXml/itemProps2.xml><?xml version="1.0" encoding="utf-8"?>
<ds:datastoreItem xmlns:ds="http://schemas.openxmlformats.org/officeDocument/2006/customXml" ds:itemID="{D426DCAC-B7E4-491F-8056-961F003397E0}"/>
</file>

<file path=customXml/itemProps3.xml><?xml version="1.0" encoding="utf-8"?>
<ds:datastoreItem xmlns:ds="http://schemas.openxmlformats.org/officeDocument/2006/customXml" ds:itemID="{4823DA70-6CA7-4064-A940-DE4B11FC7A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784</Words>
  <Characters>4577</Characters>
  <Application>Microsoft Office Word</Application>
  <DocSecurity>0</DocSecurity>
  <Lines>508</Lines>
  <Paragraphs>24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4</cp:revision>
  <cp:lastPrinted>2024-04-22T07:33:00Z</cp:lastPrinted>
  <dcterms:created xsi:type="dcterms:W3CDTF">2023-11-28T11:31:00Z</dcterms:created>
  <dcterms:modified xsi:type="dcterms:W3CDTF">2024-04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d50cf510cd919b9900370fb84bc154e85da3f96cce800283b8c1082829c8ff71</vt:lpwstr>
  </property>
</Properties>
</file>